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50EAB9FF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832457">
        <w:rPr>
          <w:rFonts w:ascii="Gabriola" w:hAnsi="Gabriola"/>
          <w:b/>
          <w:sz w:val="40"/>
          <w:szCs w:val="40"/>
        </w:rPr>
        <w:t>4</w:t>
      </w:r>
      <w:r w:rsidR="002970C9">
        <w:rPr>
          <w:rFonts w:ascii="Gabriola" w:hAnsi="Gabriola"/>
          <w:b/>
          <w:sz w:val="40"/>
          <w:szCs w:val="40"/>
        </w:rPr>
        <w:t xml:space="preserve"> Children’s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DCC66AC" w:rsidR="00F65756" w:rsidRPr="00C07C60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C07C60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="00CB6BD8" w:rsidRPr="00C07C60">
        <w:rPr>
          <w:rFonts w:ascii="Gabriola" w:hAnsi="Gabriola"/>
          <w:iCs/>
          <w:sz w:val="28"/>
          <w:szCs w:val="28"/>
        </w:rPr>
        <w:t>12</w:t>
      </w:r>
      <w:proofErr w:type="gramEnd"/>
      <w:r w:rsidR="00CB6BD8" w:rsidRPr="00C07C60">
        <w:rPr>
          <w:rFonts w:ascii="Gabriola" w:hAnsi="Gabriola"/>
          <w:iCs/>
          <w:sz w:val="28"/>
          <w:szCs w:val="28"/>
        </w:rPr>
        <w:t xml:space="preserve"> </w:t>
      </w:r>
      <w:r w:rsidRPr="00C07C60">
        <w:rPr>
          <w:rFonts w:ascii="Gabriola" w:hAnsi="Gabriola"/>
          <w:iCs/>
          <w:sz w:val="28"/>
          <w:szCs w:val="28"/>
        </w:rPr>
        <w:t xml:space="preserve">books. </w:t>
      </w:r>
      <w:r w:rsidR="004F032F" w:rsidRPr="00C07C60">
        <w:rPr>
          <w:rFonts w:ascii="Gabriola" w:hAnsi="Gabriola"/>
          <w:iCs/>
          <w:sz w:val="28"/>
          <w:szCs w:val="28"/>
        </w:rPr>
        <w:t>That</w:t>
      </w:r>
      <w:r w:rsidR="00B77E9A">
        <w:rPr>
          <w:rFonts w:ascii="Gabriola" w:hAnsi="Gabriola"/>
          <w:iCs/>
          <w:sz w:val="28"/>
          <w:szCs w:val="28"/>
        </w:rPr>
        <w:t>’</w:t>
      </w:r>
      <w:r w:rsidR="004F032F" w:rsidRPr="00C07C60">
        <w:rPr>
          <w:rFonts w:ascii="Gabriola" w:hAnsi="Gabriola"/>
          <w:iCs/>
          <w:sz w:val="28"/>
          <w:szCs w:val="28"/>
        </w:rPr>
        <w:t>s</w:t>
      </w:r>
      <w:r w:rsidRPr="00C07C60">
        <w:rPr>
          <w:rFonts w:ascii="Gabriola" w:hAnsi="Gabriola"/>
          <w:iCs/>
          <w:sz w:val="28"/>
          <w:szCs w:val="28"/>
        </w:rPr>
        <w:t xml:space="preserve"> only one book every </w:t>
      </w:r>
      <w:r w:rsidR="00CB6BD8" w:rsidRPr="00C07C60">
        <w:rPr>
          <w:rFonts w:ascii="Gabriola" w:hAnsi="Gabriola"/>
          <w:iCs/>
          <w:sz w:val="28"/>
          <w:szCs w:val="28"/>
        </w:rPr>
        <w:t>month!</w:t>
      </w:r>
    </w:p>
    <w:p w14:paraId="31970F53" w14:textId="77777777" w:rsidR="00CB6BD8" w:rsidRPr="00385050" w:rsidRDefault="00CB6BD8" w:rsidP="00F65756">
      <w:pPr>
        <w:jc w:val="center"/>
        <w:rPr>
          <w:rFonts w:ascii="Gabriola" w:hAnsi="Gabriola"/>
          <w:i/>
          <w:sz w:val="28"/>
          <w:szCs w:val="28"/>
        </w:rPr>
      </w:pP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6944480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2970C9">
        <w:rPr>
          <w:rFonts w:ascii="Book Antiqua" w:hAnsi="Book Antiqua"/>
          <w:sz w:val="24"/>
          <w:szCs w:val="24"/>
        </w:rPr>
        <w:t>considered a children’s classic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7D03511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about </w:t>
      </w:r>
      <w:r w:rsidR="00AC7732">
        <w:rPr>
          <w:rFonts w:ascii="Book Antiqua" w:hAnsi="Book Antiqua"/>
          <w:sz w:val="24"/>
          <w:szCs w:val="24"/>
        </w:rPr>
        <w:t>d</w:t>
      </w:r>
      <w:r w:rsidR="00DB56D3">
        <w:rPr>
          <w:rFonts w:ascii="Book Antiqua" w:hAnsi="Book Antiqua"/>
          <w:sz w:val="24"/>
          <w:szCs w:val="24"/>
        </w:rPr>
        <w:t>ragons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5A59FA73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with a </w:t>
      </w:r>
      <w:r w:rsidR="00DB56D3">
        <w:rPr>
          <w:rFonts w:ascii="Book Antiqua" w:hAnsi="Book Antiqua"/>
          <w:sz w:val="24"/>
          <w:szCs w:val="24"/>
        </w:rPr>
        <w:t>yellow</w:t>
      </w:r>
      <w:r w:rsidR="00CF0714">
        <w:rPr>
          <w:rFonts w:ascii="Book Antiqua" w:hAnsi="Book Antiqua"/>
          <w:sz w:val="24"/>
          <w:szCs w:val="24"/>
        </w:rPr>
        <w:t xml:space="preserve"> cov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494585D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 xml:space="preserve">about </w:t>
      </w:r>
      <w:r w:rsidR="00344D57">
        <w:rPr>
          <w:rFonts w:ascii="Book Antiqua" w:hAnsi="Book Antiqua"/>
          <w:sz w:val="24"/>
          <w:szCs w:val="24"/>
        </w:rPr>
        <w:t>(or set in) space</w:t>
      </w:r>
      <w:r w:rsidRPr="0080584E">
        <w:rPr>
          <w:rFonts w:ascii="Book Antiqua" w:hAnsi="Book Antiqua"/>
          <w:sz w:val="24"/>
          <w:szCs w:val="24"/>
        </w:rPr>
        <w:t>.</w:t>
      </w:r>
      <w:r w:rsidR="009F7A61">
        <w:rPr>
          <w:rFonts w:ascii="Book Antiqua" w:hAnsi="Book Antiqua"/>
          <w:sz w:val="24"/>
          <w:szCs w:val="24"/>
        </w:rPr>
        <w:t xml:space="preserve"> </w:t>
      </w:r>
    </w:p>
    <w:p w14:paraId="1F976D94" w14:textId="42A32223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F7A61">
        <w:rPr>
          <w:rFonts w:ascii="Book Antiqua" w:hAnsi="Book Antiqua"/>
          <w:sz w:val="24"/>
          <w:szCs w:val="24"/>
        </w:rPr>
        <w:t>that is a fairytale</w:t>
      </w:r>
      <w:r w:rsidRPr="0080584E">
        <w:rPr>
          <w:rFonts w:ascii="Book Antiqua" w:hAnsi="Book Antiqua"/>
          <w:sz w:val="24"/>
          <w:szCs w:val="24"/>
        </w:rPr>
        <w:t>.</w:t>
      </w:r>
      <w:r w:rsidR="009F7A61">
        <w:rPr>
          <w:rFonts w:ascii="Book Antiqua" w:hAnsi="Book Antiqua"/>
          <w:sz w:val="24"/>
          <w:szCs w:val="24"/>
        </w:rPr>
        <w:t xml:space="preserve"> </w:t>
      </w:r>
    </w:p>
    <w:p w14:paraId="1204FE02" w14:textId="34D9E330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65D5A">
        <w:rPr>
          <w:rFonts w:ascii="Book Antiqua" w:hAnsi="Book Antiqua"/>
          <w:sz w:val="24"/>
          <w:szCs w:val="24"/>
        </w:rPr>
        <w:t xml:space="preserve">written by a BIPOC </w:t>
      </w:r>
      <w:r w:rsidR="00500EFA">
        <w:rPr>
          <w:rFonts w:ascii="Book Antiqua" w:hAnsi="Book Antiqua"/>
          <w:sz w:val="24"/>
          <w:szCs w:val="24"/>
        </w:rPr>
        <w:t>author</w:t>
      </w:r>
      <w:r w:rsidR="008B1C87">
        <w:rPr>
          <w:rFonts w:ascii="Book Antiqua" w:hAnsi="Book Antiqua"/>
          <w:sz w:val="24"/>
          <w:szCs w:val="24"/>
        </w:rPr>
        <w:t>.</w:t>
      </w:r>
      <w:r w:rsidR="00D3339C">
        <w:rPr>
          <w:rFonts w:ascii="Book Antiqua" w:hAnsi="Book Antiqua"/>
          <w:sz w:val="24"/>
          <w:szCs w:val="24"/>
        </w:rPr>
        <w:t xml:space="preserve"> </w:t>
      </w:r>
    </w:p>
    <w:p w14:paraId="509289F9" w14:textId="611CB80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00EFA">
        <w:rPr>
          <w:rFonts w:ascii="Book Antiqua" w:hAnsi="Book Antiqua"/>
          <w:sz w:val="24"/>
          <w:szCs w:val="24"/>
        </w:rPr>
        <w:t>about your favorite topic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54F9103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9350A">
        <w:rPr>
          <w:rFonts w:ascii="Book Antiqua" w:hAnsi="Book Antiqua"/>
          <w:sz w:val="24"/>
          <w:szCs w:val="24"/>
        </w:rPr>
        <w:t>that has been banned.</w:t>
      </w:r>
    </w:p>
    <w:p w14:paraId="197F744B" w14:textId="16BA6D8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62E67">
        <w:rPr>
          <w:rFonts w:ascii="Book Antiqua" w:hAnsi="Book Antiqua"/>
          <w:sz w:val="24"/>
          <w:szCs w:val="24"/>
        </w:rPr>
        <w:t>recommended by a friend.</w:t>
      </w:r>
    </w:p>
    <w:p w14:paraId="7E1E42E1" w14:textId="76881E5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3944">
        <w:rPr>
          <w:rFonts w:ascii="Book Antiqua" w:hAnsi="Book Antiqua"/>
          <w:sz w:val="24"/>
          <w:szCs w:val="24"/>
        </w:rPr>
        <w:t>about a great adventure</w:t>
      </w:r>
      <w:r w:rsidR="00437118">
        <w:rPr>
          <w:rFonts w:ascii="Book Antiqua" w:hAnsi="Book Antiqua"/>
          <w:sz w:val="24"/>
          <w:szCs w:val="24"/>
        </w:rPr>
        <w:t>.</w:t>
      </w:r>
    </w:p>
    <w:p w14:paraId="4D61592A" w14:textId="2AEB50F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557C7">
        <w:rPr>
          <w:rFonts w:ascii="Book Antiqua" w:hAnsi="Book Antiqua"/>
          <w:sz w:val="24"/>
          <w:szCs w:val="24"/>
        </w:rPr>
        <w:t>written by a Canadia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00E7FA39" w:rsidR="00F65756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 xml:space="preserve">that </w:t>
      </w:r>
      <w:r w:rsidR="00085024">
        <w:rPr>
          <w:rFonts w:ascii="Book Antiqua" w:hAnsi="Book Antiqua"/>
          <w:sz w:val="24"/>
          <w:szCs w:val="24"/>
        </w:rPr>
        <w:t>won an award</w:t>
      </w:r>
      <w:r w:rsidR="00CC5647">
        <w:rPr>
          <w:rFonts w:ascii="Book Antiqua" w:hAnsi="Book Antiqua"/>
          <w:sz w:val="24"/>
          <w:szCs w:val="24"/>
        </w:rPr>
        <w:t>.</w:t>
      </w:r>
    </w:p>
    <w:p w14:paraId="16EDAF4B" w14:textId="5B22D89F" w:rsidR="00030D5E" w:rsidRDefault="00976ECD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from a library. (BONUS BOOK)</w:t>
      </w:r>
    </w:p>
    <w:p w14:paraId="175E9C24" w14:textId="3F799CEC" w:rsidR="00085024" w:rsidRPr="0080584E" w:rsidRDefault="00085024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… </w:t>
      </w:r>
      <w:r w:rsidR="00C9350A">
        <w:rPr>
          <w:rFonts w:ascii="Book Antiqua" w:hAnsi="Book Antiqua"/>
          <w:sz w:val="24"/>
          <w:szCs w:val="24"/>
        </w:rPr>
        <w:t xml:space="preserve">that you </w:t>
      </w:r>
      <w:proofErr w:type="gramStart"/>
      <w:r w:rsidR="00C9350A">
        <w:rPr>
          <w:rFonts w:ascii="Book Antiqua" w:hAnsi="Book Antiqua"/>
          <w:sz w:val="24"/>
          <w:szCs w:val="24"/>
        </w:rPr>
        <w:t>have to</w:t>
      </w:r>
      <w:proofErr w:type="gramEnd"/>
      <w:r w:rsidR="00C9350A">
        <w:rPr>
          <w:rFonts w:ascii="Book Antiqua" w:hAnsi="Book Antiqua"/>
          <w:sz w:val="24"/>
          <w:szCs w:val="24"/>
        </w:rPr>
        <w:t xml:space="preserve"> read in school</w:t>
      </w:r>
      <w:r>
        <w:rPr>
          <w:rFonts w:ascii="Book Antiqua" w:hAnsi="Book Antiqua"/>
          <w:sz w:val="24"/>
          <w:szCs w:val="24"/>
        </w:rPr>
        <w:t>. (BONUS BOOK)</w:t>
      </w:r>
    </w:p>
    <w:p w14:paraId="00613DB8" w14:textId="57161721" w:rsidR="005557C7" w:rsidRPr="005557C7" w:rsidRDefault="005557C7" w:rsidP="005557C7">
      <w:pPr>
        <w:ind w:left="360"/>
        <w:rPr>
          <w:rFonts w:ascii="Book Antiqua" w:hAnsi="Book Antiqua"/>
          <w:b/>
          <w:bCs/>
          <w:sz w:val="24"/>
          <w:szCs w:val="24"/>
        </w:rPr>
      </w:pPr>
    </w:p>
    <w:p w14:paraId="51A80E6B" w14:textId="46F96A4A" w:rsidR="00391048" w:rsidRPr="00CB6BD8" w:rsidRDefault="00D21D85" w:rsidP="00CB6BD8">
      <w:pPr>
        <w:rPr>
          <w:rFonts w:ascii="Book Antiqua" w:hAnsi="Book Antiqua"/>
          <w:b/>
          <w:bCs/>
          <w:sz w:val="24"/>
          <w:szCs w:val="24"/>
        </w:rPr>
      </w:pPr>
      <w:r w:rsidRPr="00CB6BD8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books </w:t>
      </w:r>
      <w:r w:rsidR="00CB6BD8" w:rsidRPr="00CB6BD8">
        <w:rPr>
          <w:rFonts w:ascii="Book Antiqua" w:hAnsi="Book Antiqua"/>
          <w:b/>
          <w:bCs/>
          <w:sz w:val="24"/>
          <w:szCs w:val="24"/>
        </w:rPr>
        <w:t>I have read this year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… </w:t>
      </w:r>
    </w:p>
    <w:p w14:paraId="69A78CAD" w14:textId="245D82B6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BA48F80" w14:textId="4DA6DBF4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100B884" w14:textId="51B0219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CA56F0" w14:textId="2DA601B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16E20198" w14:textId="1336333A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4982FAB" w14:textId="69F1A3D8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46F9E24" w14:textId="3079B9DE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83C4B6B" w14:textId="77777777" w:rsidR="00875F7A" w:rsidRPr="002861A0" w:rsidRDefault="00875F7A" w:rsidP="00875F7A">
      <w:pPr>
        <w:pStyle w:val="ListParagraph"/>
        <w:rPr>
          <w:rFonts w:ascii="Book Antiqua" w:hAnsi="Book Antiqua"/>
          <w:sz w:val="24"/>
          <w:szCs w:val="24"/>
        </w:rPr>
      </w:pPr>
    </w:p>
    <w:sectPr w:rsidR="00875F7A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7751F" w14:textId="77777777" w:rsidR="00696574" w:rsidRDefault="00696574" w:rsidP="004D494A">
      <w:pPr>
        <w:spacing w:after="0" w:line="240" w:lineRule="auto"/>
      </w:pPr>
      <w:r>
        <w:separator/>
      </w:r>
    </w:p>
  </w:endnote>
  <w:endnote w:type="continuationSeparator" w:id="0">
    <w:p w14:paraId="14502707" w14:textId="77777777" w:rsidR="00696574" w:rsidRDefault="00696574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20BA2" w14:textId="77777777" w:rsidR="00696574" w:rsidRDefault="00696574" w:rsidP="004D494A">
      <w:pPr>
        <w:spacing w:after="0" w:line="240" w:lineRule="auto"/>
      </w:pPr>
      <w:r>
        <w:separator/>
      </w:r>
    </w:p>
  </w:footnote>
  <w:footnote w:type="continuationSeparator" w:id="0">
    <w:p w14:paraId="4F31888E" w14:textId="77777777" w:rsidR="00696574" w:rsidRDefault="00696574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8372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mwrAUAIWbU1SwAAAA="/>
  </w:docVars>
  <w:rsids>
    <w:rsidRoot w:val="008F5777"/>
    <w:rsid w:val="00030D5E"/>
    <w:rsid w:val="000514B4"/>
    <w:rsid w:val="00085024"/>
    <w:rsid w:val="0009274C"/>
    <w:rsid w:val="0010726A"/>
    <w:rsid w:val="00121E25"/>
    <w:rsid w:val="00133474"/>
    <w:rsid w:val="00176508"/>
    <w:rsid w:val="001A09AC"/>
    <w:rsid w:val="001B0C33"/>
    <w:rsid w:val="001E0669"/>
    <w:rsid w:val="002428B5"/>
    <w:rsid w:val="00243921"/>
    <w:rsid w:val="002861A0"/>
    <w:rsid w:val="002970C9"/>
    <w:rsid w:val="002E6FB2"/>
    <w:rsid w:val="002F5C83"/>
    <w:rsid w:val="0032637F"/>
    <w:rsid w:val="00344D57"/>
    <w:rsid w:val="00346514"/>
    <w:rsid w:val="00354C61"/>
    <w:rsid w:val="00385050"/>
    <w:rsid w:val="00391048"/>
    <w:rsid w:val="003948B3"/>
    <w:rsid w:val="003E6F1E"/>
    <w:rsid w:val="00404E7D"/>
    <w:rsid w:val="004052E8"/>
    <w:rsid w:val="004078F2"/>
    <w:rsid w:val="00425F14"/>
    <w:rsid w:val="004343E2"/>
    <w:rsid w:val="00437118"/>
    <w:rsid w:val="00447EDA"/>
    <w:rsid w:val="00453DAD"/>
    <w:rsid w:val="00465D5A"/>
    <w:rsid w:val="00486D15"/>
    <w:rsid w:val="004D494A"/>
    <w:rsid w:val="004E468B"/>
    <w:rsid w:val="004F032F"/>
    <w:rsid w:val="00500EFA"/>
    <w:rsid w:val="00524A19"/>
    <w:rsid w:val="005557C7"/>
    <w:rsid w:val="00575778"/>
    <w:rsid w:val="005A5AE3"/>
    <w:rsid w:val="005A6D4D"/>
    <w:rsid w:val="005A7DFB"/>
    <w:rsid w:val="005C6268"/>
    <w:rsid w:val="005D1EB1"/>
    <w:rsid w:val="005D3944"/>
    <w:rsid w:val="005E4CB1"/>
    <w:rsid w:val="00611A24"/>
    <w:rsid w:val="0064441D"/>
    <w:rsid w:val="00673F50"/>
    <w:rsid w:val="00674F25"/>
    <w:rsid w:val="00696574"/>
    <w:rsid w:val="006B3B7D"/>
    <w:rsid w:val="00736A31"/>
    <w:rsid w:val="00771E79"/>
    <w:rsid w:val="00777B72"/>
    <w:rsid w:val="0080584E"/>
    <w:rsid w:val="00832457"/>
    <w:rsid w:val="0084110C"/>
    <w:rsid w:val="00863A43"/>
    <w:rsid w:val="00875F7A"/>
    <w:rsid w:val="008B1C87"/>
    <w:rsid w:val="008D384B"/>
    <w:rsid w:val="008E1F3A"/>
    <w:rsid w:val="008F5777"/>
    <w:rsid w:val="009271AB"/>
    <w:rsid w:val="00976ECD"/>
    <w:rsid w:val="009933C5"/>
    <w:rsid w:val="009A66B9"/>
    <w:rsid w:val="009B47CB"/>
    <w:rsid w:val="009F7A61"/>
    <w:rsid w:val="00A06C7F"/>
    <w:rsid w:val="00A110F6"/>
    <w:rsid w:val="00A1482A"/>
    <w:rsid w:val="00AC56E9"/>
    <w:rsid w:val="00AC7732"/>
    <w:rsid w:val="00AE6204"/>
    <w:rsid w:val="00B06B7A"/>
    <w:rsid w:val="00B4665E"/>
    <w:rsid w:val="00B77E9A"/>
    <w:rsid w:val="00BA2F37"/>
    <w:rsid w:val="00BB427E"/>
    <w:rsid w:val="00BC025C"/>
    <w:rsid w:val="00C005F7"/>
    <w:rsid w:val="00C01010"/>
    <w:rsid w:val="00C07C60"/>
    <w:rsid w:val="00C1697B"/>
    <w:rsid w:val="00C252EF"/>
    <w:rsid w:val="00C62799"/>
    <w:rsid w:val="00C62E67"/>
    <w:rsid w:val="00C66224"/>
    <w:rsid w:val="00C675C1"/>
    <w:rsid w:val="00C9350A"/>
    <w:rsid w:val="00CA39B0"/>
    <w:rsid w:val="00CB317C"/>
    <w:rsid w:val="00CB6BD8"/>
    <w:rsid w:val="00CB7C8F"/>
    <w:rsid w:val="00CC5647"/>
    <w:rsid w:val="00CF0714"/>
    <w:rsid w:val="00D21D85"/>
    <w:rsid w:val="00D3339C"/>
    <w:rsid w:val="00D81AE9"/>
    <w:rsid w:val="00D831C4"/>
    <w:rsid w:val="00DB56D3"/>
    <w:rsid w:val="00DE2B72"/>
    <w:rsid w:val="00DE69AC"/>
    <w:rsid w:val="00DF1528"/>
    <w:rsid w:val="00E01987"/>
    <w:rsid w:val="00E20417"/>
    <w:rsid w:val="00E8311E"/>
    <w:rsid w:val="00EB011E"/>
    <w:rsid w:val="00F31575"/>
    <w:rsid w:val="00F65756"/>
    <w:rsid w:val="00F70DD3"/>
    <w:rsid w:val="00F77450"/>
    <w:rsid w:val="00F828D6"/>
    <w:rsid w:val="00FC3026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11</cp:revision>
  <cp:lastPrinted>2019-01-08T21:47:00Z</cp:lastPrinted>
  <dcterms:created xsi:type="dcterms:W3CDTF">2024-01-04T23:48:00Z</dcterms:created>
  <dcterms:modified xsi:type="dcterms:W3CDTF">2024-01-05T00:12:00Z</dcterms:modified>
</cp:coreProperties>
</file>